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0EE20D" w14:textId="77777777" w:rsidR="00264CE5" w:rsidRDefault="00E4233A" w:rsidP="00206978">
      <w:pPr>
        <w:pStyle w:val="Title"/>
        <w:jc w:val="center"/>
      </w:pPr>
      <w:proofErr w:type="spellStart"/>
      <w:r>
        <w:t>HoloPi_Server</w:t>
      </w:r>
      <w:proofErr w:type="spellEnd"/>
      <w:r>
        <w:t xml:space="preserve"> Web API</w:t>
      </w:r>
    </w:p>
    <w:p w14:paraId="6A02CC1C" w14:textId="77777777" w:rsidR="00E4233A" w:rsidRDefault="00E4233A" w:rsidP="00E4233A"/>
    <w:p w14:paraId="085D41A4" w14:textId="77777777" w:rsidR="00E4233A" w:rsidRDefault="00106880" w:rsidP="00E4233A">
      <w:pPr>
        <w:pStyle w:val="ListParagraph"/>
        <w:numPr>
          <w:ilvl w:val="0"/>
          <w:numId w:val="3"/>
        </w:numPr>
      </w:pPr>
      <w:r w:rsidRPr="00106880">
        <w:rPr>
          <w:i/>
          <w:color w:val="4472C4" w:themeColor="accent5"/>
        </w:rPr>
        <w:t>URL</w:t>
      </w:r>
      <w:r w:rsidRPr="00106880">
        <w:rPr>
          <w:i/>
        </w:rPr>
        <w:t>:</w:t>
      </w:r>
      <w:r w:rsidR="00E4233A">
        <w:t xml:space="preserve"> </w:t>
      </w:r>
      <w:r w:rsidR="00E4233A">
        <w:tab/>
      </w:r>
      <w:r w:rsidR="00E4233A" w:rsidRPr="00950D9E">
        <w:rPr>
          <w:u w:val="single"/>
        </w:rPr>
        <w:t>http://0.0.0.0:5000/</w:t>
      </w:r>
    </w:p>
    <w:p w14:paraId="7CABE087" w14:textId="77777777" w:rsidR="00E4233A" w:rsidRDefault="00106880" w:rsidP="00106880">
      <w:pPr>
        <w:pStyle w:val="ListParagraph"/>
      </w:pPr>
      <w:proofErr w:type="spellStart"/>
      <w:r w:rsidRPr="00106880">
        <w:rPr>
          <w:i/>
          <w:color w:val="70AD47" w:themeColor="accent6"/>
        </w:rPr>
        <w:t>A</w:t>
      </w:r>
      <w:r w:rsidR="00E4233A" w:rsidRPr="00106880">
        <w:rPr>
          <w:i/>
          <w:color w:val="70AD47" w:themeColor="accent6"/>
        </w:rPr>
        <w:t>rgs</w:t>
      </w:r>
      <w:proofErr w:type="spellEnd"/>
      <w:r w:rsidR="00E4233A">
        <w:t>:</w:t>
      </w:r>
      <w:r w:rsidR="00E4233A">
        <w:tab/>
        <w:t>N/A</w:t>
      </w:r>
    </w:p>
    <w:p w14:paraId="68D1A4D5" w14:textId="77777777" w:rsidR="00E4233A" w:rsidRDefault="00106880" w:rsidP="00106880">
      <w:pPr>
        <w:pStyle w:val="ListParagraph"/>
      </w:pPr>
      <w:r w:rsidRPr="00106880">
        <w:rPr>
          <w:i/>
          <w:color w:val="C45911" w:themeColor="accent2" w:themeShade="BF"/>
        </w:rPr>
        <w:t>R</w:t>
      </w:r>
      <w:r w:rsidR="00E4233A" w:rsidRPr="00106880">
        <w:rPr>
          <w:i/>
          <w:color w:val="C45911" w:themeColor="accent2" w:themeShade="BF"/>
        </w:rPr>
        <w:t>eturn</w:t>
      </w:r>
      <w:r w:rsidR="00E4233A">
        <w:t>:</w:t>
      </w:r>
      <w:r w:rsidR="00E4233A">
        <w:tab/>
        <w:t>value: 1</w:t>
      </w:r>
      <w:r w:rsidR="00E4233A">
        <w:tab/>
      </w:r>
      <w:r w:rsidR="00E4233A">
        <w:tab/>
        <w:t>type: int</w:t>
      </w:r>
    </w:p>
    <w:p w14:paraId="4DAD8114" w14:textId="77777777" w:rsidR="00E4233A" w:rsidRDefault="00106880" w:rsidP="00E4233A">
      <w:pPr>
        <w:pStyle w:val="ListParagraph"/>
      </w:pPr>
      <w:r w:rsidRPr="00106880">
        <w:rPr>
          <w:i/>
        </w:rPr>
        <w:t>I</w:t>
      </w:r>
      <w:r w:rsidR="00E4233A" w:rsidRPr="00106880">
        <w:rPr>
          <w:i/>
        </w:rPr>
        <w:t>ntro</w:t>
      </w:r>
      <w:r w:rsidR="00E4233A">
        <w:t>:</w:t>
      </w:r>
      <w:r w:rsidR="00E4233A">
        <w:tab/>
      </w:r>
    </w:p>
    <w:p w14:paraId="143DC638" w14:textId="35DB10F8" w:rsidR="00E4233A" w:rsidRDefault="00950D9E" w:rsidP="00E4233A">
      <w:pPr>
        <w:pStyle w:val="ListParagraph"/>
        <w:ind w:firstLine="720"/>
      </w:pPr>
      <w:r>
        <w:t>C</w:t>
      </w:r>
      <w:r w:rsidR="00E4233A">
        <w:t xml:space="preserve">lient requests this </w:t>
      </w:r>
      <w:r w:rsidR="000E0DDA">
        <w:t>API</w:t>
      </w:r>
      <w:r w:rsidR="00E4233A">
        <w:t xml:space="preserve"> for a successful connection</w:t>
      </w:r>
      <w:r w:rsidR="000E0DDA">
        <w:t xml:space="preserve"> test.</w:t>
      </w:r>
      <w:bookmarkStart w:id="0" w:name="_GoBack"/>
      <w:bookmarkEnd w:id="0"/>
    </w:p>
    <w:p w14:paraId="20E9FFAD" w14:textId="77777777" w:rsidR="00E4233A" w:rsidRDefault="00E4233A" w:rsidP="00E4233A">
      <w:pPr>
        <w:pStyle w:val="ListParagraph"/>
        <w:ind w:firstLine="720"/>
      </w:pPr>
    </w:p>
    <w:p w14:paraId="4C026591" w14:textId="77777777" w:rsidR="00E4233A" w:rsidRDefault="00E4233A" w:rsidP="00E4233A">
      <w:pPr>
        <w:pStyle w:val="ListParagraph"/>
        <w:ind w:firstLine="720"/>
      </w:pPr>
    </w:p>
    <w:p w14:paraId="12FF3DBA" w14:textId="77777777" w:rsidR="00E4233A" w:rsidRDefault="00106880" w:rsidP="00E4233A">
      <w:pPr>
        <w:pStyle w:val="ListParagraph"/>
        <w:numPr>
          <w:ilvl w:val="0"/>
          <w:numId w:val="3"/>
        </w:numPr>
      </w:pPr>
      <w:r w:rsidRPr="00106880">
        <w:rPr>
          <w:i/>
          <w:color w:val="4472C4" w:themeColor="accent5"/>
        </w:rPr>
        <w:t>URL</w:t>
      </w:r>
      <w:r w:rsidR="00E4233A">
        <w:t xml:space="preserve">: </w:t>
      </w:r>
      <w:r w:rsidR="00E4233A">
        <w:tab/>
      </w:r>
      <w:r w:rsidR="00861218">
        <w:rPr>
          <w:u w:val="single"/>
        </w:rPr>
        <w:t>http://0.0.0.0:5000/detect</w:t>
      </w:r>
    </w:p>
    <w:p w14:paraId="64EFB813" w14:textId="3756E4FE" w:rsidR="00E4233A" w:rsidRDefault="00106880" w:rsidP="00106880">
      <w:pPr>
        <w:pStyle w:val="ListParagraph"/>
      </w:pPr>
      <w:proofErr w:type="spellStart"/>
      <w:r w:rsidRPr="00106880">
        <w:rPr>
          <w:i/>
          <w:color w:val="70AD47" w:themeColor="accent6"/>
        </w:rPr>
        <w:t>A</w:t>
      </w:r>
      <w:r w:rsidR="00E4233A" w:rsidRPr="00106880">
        <w:rPr>
          <w:i/>
          <w:color w:val="70AD47" w:themeColor="accent6"/>
        </w:rPr>
        <w:t>rgs</w:t>
      </w:r>
      <w:proofErr w:type="spellEnd"/>
      <w:r w:rsidR="00E4233A">
        <w:t>:</w:t>
      </w:r>
      <w:r w:rsidR="00E4233A">
        <w:tab/>
        <w:t xml:space="preserve">name: file </w:t>
      </w:r>
      <w:r w:rsidR="00E4233A">
        <w:tab/>
        <w:t>type:</w:t>
      </w:r>
      <w:r w:rsidR="00950D9E">
        <w:t xml:space="preserve"> </w:t>
      </w:r>
      <w:proofErr w:type="spellStart"/>
      <w:proofErr w:type="gramStart"/>
      <w:r w:rsidR="000E0DDA">
        <w:t>werkzeug.datastructure</w:t>
      </w:r>
      <w:proofErr w:type="gramEnd"/>
      <w:r w:rsidR="00E4233A">
        <w:t>.</w:t>
      </w:r>
      <w:r w:rsidR="000E0DDA">
        <w:t>FileS</w:t>
      </w:r>
      <w:r w:rsidR="00E4233A">
        <w:t>torage</w:t>
      </w:r>
      <w:proofErr w:type="spellEnd"/>
    </w:p>
    <w:p w14:paraId="5B7590E2" w14:textId="77777777" w:rsidR="00E4233A" w:rsidRDefault="00106880" w:rsidP="00106880">
      <w:pPr>
        <w:pStyle w:val="ListParagraph"/>
      </w:pPr>
      <w:r w:rsidRPr="00106880">
        <w:rPr>
          <w:i/>
          <w:color w:val="C45911" w:themeColor="accent2" w:themeShade="BF"/>
        </w:rPr>
        <w:t>R</w:t>
      </w:r>
      <w:r w:rsidR="00E4233A" w:rsidRPr="00106880">
        <w:rPr>
          <w:i/>
          <w:color w:val="C45911" w:themeColor="accent2" w:themeShade="BF"/>
        </w:rPr>
        <w:t>eturn</w:t>
      </w:r>
      <w:r w:rsidR="00E4233A">
        <w:t>:</w:t>
      </w:r>
      <w:r w:rsidR="00E4233A">
        <w:tab/>
        <w:t>value: Image Processing Results</w:t>
      </w:r>
      <w:r w:rsidR="00E4233A">
        <w:tab/>
      </w:r>
      <w:r w:rsidR="00E4233A">
        <w:tab/>
        <w:t>type: JSON</w:t>
      </w:r>
    </w:p>
    <w:p w14:paraId="48442217" w14:textId="77777777" w:rsidR="00E4233A" w:rsidRDefault="00106880" w:rsidP="00E4233A">
      <w:pPr>
        <w:pStyle w:val="ListParagraph"/>
      </w:pPr>
      <w:r>
        <w:rPr>
          <w:i/>
        </w:rPr>
        <w:t>In</w:t>
      </w:r>
      <w:r w:rsidR="00E4233A" w:rsidRPr="00106880">
        <w:rPr>
          <w:i/>
        </w:rPr>
        <w:t>tro</w:t>
      </w:r>
      <w:r w:rsidR="00E4233A">
        <w:t xml:space="preserve">: </w:t>
      </w:r>
    </w:p>
    <w:p w14:paraId="78DCAD16" w14:textId="049E9CE6" w:rsidR="00E4233A" w:rsidRDefault="00950D9E" w:rsidP="00E4233A">
      <w:pPr>
        <w:pStyle w:val="ListParagraph"/>
      </w:pPr>
      <w:r>
        <w:tab/>
        <w:t>C</w:t>
      </w:r>
      <w:r w:rsidR="00E4233A">
        <w:t xml:space="preserve">lient requests this </w:t>
      </w:r>
      <w:r w:rsidR="000E0DDA">
        <w:t>API</w:t>
      </w:r>
      <w:r w:rsidR="00E4233A">
        <w:t xml:space="preserve"> for image processing.</w:t>
      </w:r>
    </w:p>
    <w:p w14:paraId="44E911F0" w14:textId="77777777" w:rsidR="00E4233A" w:rsidRPr="00493847" w:rsidRDefault="00E4233A" w:rsidP="00E4233A">
      <w:pPr>
        <w:pStyle w:val="ListParagraph"/>
        <w:rPr>
          <w:color w:val="5B9BD5" w:themeColor="accent1"/>
        </w:rPr>
      </w:pPr>
      <w:r>
        <w:tab/>
        <w:t>The argument receives the image uploaded, then this image will be stored in a particular location on Raspberry Pi</w:t>
      </w:r>
      <w:r w:rsidR="00950D9E">
        <w:t xml:space="preserve">. Meanwhile, </w:t>
      </w:r>
      <w:r w:rsidR="00950D9E" w:rsidRPr="00493847">
        <w:rPr>
          <w:color w:val="5B9BD5" w:themeColor="accent1"/>
        </w:rPr>
        <w:t>another program takes this image as an argument for further processing including:</w:t>
      </w:r>
    </w:p>
    <w:p w14:paraId="3C620239" w14:textId="77777777" w:rsidR="00950D9E" w:rsidRPr="00493847" w:rsidRDefault="00950D9E" w:rsidP="00950D9E">
      <w:pPr>
        <w:pStyle w:val="ListParagraph"/>
        <w:numPr>
          <w:ilvl w:val="0"/>
          <w:numId w:val="4"/>
        </w:numPr>
        <w:rPr>
          <w:color w:val="5B9BD5" w:themeColor="accent1"/>
        </w:rPr>
      </w:pPr>
      <w:r w:rsidRPr="00493847">
        <w:rPr>
          <w:color w:val="5B9BD5" w:themeColor="accent1"/>
        </w:rPr>
        <w:t>object detection</w:t>
      </w:r>
    </w:p>
    <w:p w14:paraId="16FC1CFA" w14:textId="4237DE4E" w:rsidR="00861218" w:rsidRDefault="00861218" w:rsidP="004A432D">
      <w:pPr>
        <w:pStyle w:val="ListParagraph"/>
        <w:numPr>
          <w:ilvl w:val="0"/>
          <w:numId w:val="4"/>
        </w:numPr>
        <w:rPr>
          <w:color w:val="5B9BD5" w:themeColor="accent1"/>
        </w:rPr>
      </w:pPr>
      <w:r w:rsidRPr="00861218">
        <w:rPr>
          <w:color w:val="5B9BD5" w:themeColor="accent1"/>
        </w:rPr>
        <w:t>wrap</w:t>
      </w:r>
      <w:r w:rsidR="00950D9E" w:rsidRPr="00861218">
        <w:rPr>
          <w:color w:val="5B9BD5" w:themeColor="accent1"/>
        </w:rPr>
        <w:t xml:space="preserve"> each detected object</w:t>
      </w:r>
      <w:r w:rsidRPr="00861218">
        <w:rPr>
          <w:color w:val="5B9BD5" w:themeColor="accent1"/>
        </w:rPr>
        <w:t xml:space="preserve"> </w:t>
      </w:r>
      <w:r w:rsidR="000E0DDA">
        <w:rPr>
          <w:color w:val="5B9BD5" w:themeColor="accent1"/>
        </w:rPr>
        <w:t>with</w:t>
      </w:r>
      <w:r w:rsidRPr="00861218">
        <w:rPr>
          <w:color w:val="5B9BD5" w:themeColor="accent1"/>
        </w:rPr>
        <w:t xml:space="preserve"> colorful </w:t>
      </w:r>
      <w:r w:rsidR="000E0DDA">
        <w:rPr>
          <w:color w:val="5B9BD5" w:themeColor="accent1"/>
        </w:rPr>
        <w:t xml:space="preserve">outline </w:t>
      </w:r>
      <w:r w:rsidRPr="00861218">
        <w:rPr>
          <w:color w:val="5B9BD5" w:themeColor="accent1"/>
        </w:rPr>
        <w:t>rectangles</w:t>
      </w:r>
    </w:p>
    <w:p w14:paraId="60F0553F" w14:textId="77777777" w:rsidR="00950D9E" w:rsidRPr="00861218" w:rsidRDefault="00950D9E" w:rsidP="004A432D">
      <w:pPr>
        <w:pStyle w:val="ListParagraph"/>
        <w:numPr>
          <w:ilvl w:val="0"/>
          <w:numId w:val="4"/>
        </w:numPr>
        <w:rPr>
          <w:color w:val="5B9BD5" w:themeColor="accent1"/>
        </w:rPr>
      </w:pPr>
      <w:r w:rsidRPr="00861218">
        <w:rPr>
          <w:color w:val="5B9BD5" w:themeColor="accent1"/>
        </w:rPr>
        <w:t xml:space="preserve">put the final detection results in a JSON format and return it to this </w:t>
      </w:r>
      <w:r w:rsidR="00493847" w:rsidRPr="00861218">
        <w:rPr>
          <w:noProof/>
          <w:color w:val="5B9BD5" w:themeColor="accent1"/>
        </w:rPr>
        <w:t>API</w:t>
      </w:r>
    </w:p>
    <w:p w14:paraId="7F033517" w14:textId="77777777" w:rsidR="00950D9E" w:rsidRDefault="00950D9E" w:rsidP="00950D9E">
      <w:pPr>
        <w:ind w:left="1440"/>
      </w:pPr>
      <w:r>
        <w:t>Finally, return the JSON value as a response back to the client.</w:t>
      </w:r>
    </w:p>
    <w:p w14:paraId="3918A014" w14:textId="77777777" w:rsidR="00950D9E" w:rsidRDefault="00950D9E" w:rsidP="00950D9E">
      <w:pPr>
        <w:ind w:left="1440"/>
      </w:pPr>
    </w:p>
    <w:p w14:paraId="00C1E853" w14:textId="77777777" w:rsidR="00E4233A" w:rsidRPr="00950D9E" w:rsidRDefault="00106880" w:rsidP="00E4233A">
      <w:pPr>
        <w:pStyle w:val="ListParagraph"/>
        <w:numPr>
          <w:ilvl w:val="0"/>
          <w:numId w:val="3"/>
        </w:numPr>
        <w:rPr>
          <w:u w:val="single"/>
        </w:rPr>
      </w:pPr>
      <w:r w:rsidRPr="00106880">
        <w:rPr>
          <w:i/>
          <w:color w:val="4472C4" w:themeColor="accent5"/>
        </w:rPr>
        <w:t>URL</w:t>
      </w:r>
      <w:r w:rsidR="00E4233A">
        <w:t xml:space="preserve">: </w:t>
      </w:r>
      <w:r w:rsidR="00950D9E">
        <w:tab/>
      </w:r>
      <w:r w:rsidR="00E4233A" w:rsidRPr="00950D9E">
        <w:rPr>
          <w:u w:val="single"/>
        </w:rPr>
        <w:t>http://0.0.0.0:5000/share</w:t>
      </w:r>
    </w:p>
    <w:p w14:paraId="29FA6F73" w14:textId="77777777" w:rsidR="00950D9E" w:rsidRDefault="00106880" w:rsidP="00106880">
      <w:pPr>
        <w:pStyle w:val="ListParagraph"/>
      </w:pPr>
      <w:proofErr w:type="spellStart"/>
      <w:r w:rsidRPr="00106880">
        <w:rPr>
          <w:i/>
          <w:color w:val="70AD47" w:themeColor="accent6"/>
        </w:rPr>
        <w:t>A</w:t>
      </w:r>
      <w:r w:rsidR="00950D9E" w:rsidRPr="00106880">
        <w:rPr>
          <w:i/>
          <w:color w:val="70AD47" w:themeColor="accent6"/>
        </w:rPr>
        <w:t>rgs</w:t>
      </w:r>
      <w:proofErr w:type="spellEnd"/>
      <w:r w:rsidR="00950D9E">
        <w:t>:</w:t>
      </w:r>
      <w:r w:rsidR="00950D9E">
        <w:tab/>
        <w:t>name: sharing</w:t>
      </w:r>
      <w:r w:rsidR="00950D9E">
        <w:tab/>
        <w:t xml:space="preserve">type: </w:t>
      </w:r>
      <w:proofErr w:type="spellStart"/>
      <w:r w:rsidR="00950D9E">
        <w:t>dict</w:t>
      </w:r>
      <w:proofErr w:type="spellEnd"/>
      <w:r w:rsidR="00950D9E">
        <w:tab/>
      </w:r>
      <w:proofErr w:type="spellStart"/>
      <w:proofErr w:type="gramStart"/>
      <w:r w:rsidR="00950D9E">
        <w:t>action:append</w:t>
      </w:r>
      <w:proofErr w:type="spellEnd"/>
      <w:proofErr w:type="gramEnd"/>
    </w:p>
    <w:p w14:paraId="07926A92" w14:textId="77777777" w:rsidR="00950D9E" w:rsidRDefault="00106880" w:rsidP="00106880">
      <w:pPr>
        <w:pStyle w:val="ListParagraph"/>
      </w:pPr>
      <w:r w:rsidRPr="00106880">
        <w:rPr>
          <w:i/>
          <w:color w:val="C45911" w:themeColor="accent2" w:themeShade="BF"/>
        </w:rPr>
        <w:t>R</w:t>
      </w:r>
      <w:r w:rsidR="00950D9E" w:rsidRPr="00106880">
        <w:rPr>
          <w:i/>
          <w:color w:val="C45911" w:themeColor="accent2" w:themeShade="BF"/>
        </w:rPr>
        <w:t>eturn</w:t>
      </w:r>
      <w:r w:rsidR="00950D9E">
        <w:t>:</w:t>
      </w:r>
      <w:r>
        <w:tab/>
      </w:r>
      <w:r w:rsidR="00950D9E">
        <w:t xml:space="preserve">value: 1 </w:t>
      </w:r>
      <w:r w:rsidR="00950D9E">
        <w:tab/>
        <w:t>type: int</w:t>
      </w:r>
    </w:p>
    <w:p w14:paraId="170F0F36" w14:textId="77777777" w:rsidR="00950D9E" w:rsidRDefault="00106880" w:rsidP="00950D9E">
      <w:pPr>
        <w:pStyle w:val="ListParagraph"/>
      </w:pPr>
      <w:r>
        <w:rPr>
          <w:i/>
        </w:rPr>
        <w:t>I</w:t>
      </w:r>
      <w:r w:rsidR="00950D9E" w:rsidRPr="00106880">
        <w:rPr>
          <w:i/>
        </w:rPr>
        <w:t>ntro</w:t>
      </w:r>
      <w:r w:rsidR="00950D9E">
        <w:t>:</w:t>
      </w:r>
    </w:p>
    <w:p w14:paraId="37C7543C" w14:textId="77777777" w:rsidR="00950D9E" w:rsidRDefault="00950D9E" w:rsidP="00950D9E">
      <w:pPr>
        <w:pStyle w:val="ListParagraph"/>
      </w:pPr>
      <w:r>
        <w:tab/>
        <w:t xml:space="preserve">Client requests this </w:t>
      </w:r>
      <w:proofErr w:type="spellStart"/>
      <w:r>
        <w:t>api</w:t>
      </w:r>
      <w:proofErr w:type="spellEnd"/>
      <w:r>
        <w:t xml:space="preserve"> for sharing detection results.</w:t>
      </w:r>
    </w:p>
    <w:p w14:paraId="74F75A2C" w14:textId="77777777" w:rsidR="00950D9E" w:rsidRDefault="00950D9E" w:rsidP="00950D9E">
      <w:pPr>
        <w:pStyle w:val="ListParagraph"/>
      </w:pPr>
      <w:r>
        <w:tab/>
        <w:t xml:space="preserve">The argument receives the to-be-shared detection results which encapsulated in a JSON format and </w:t>
      </w:r>
      <w:r w:rsidRPr="00BA13A2">
        <w:rPr>
          <w:color w:val="5B9BD5" w:themeColor="accent1"/>
        </w:rPr>
        <w:t>will be</w:t>
      </w:r>
      <w:r w:rsidR="00493847" w:rsidRPr="00BA13A2">
        <w:rPr>
          <w:color w:val="5B9BD5" w:themeColor="accent1"/>
        </w:rPr>
        <w:t xml:space="preserve"> sent and to another Raspberry Pi server</w:t>
      </w:r>
      <w:r w:rsidRPr="00BA13A2">
        <w:rPr>
          <w:color w:val="5B9BD5" w:themeColor="accent1"/>
        </w:rPr>
        <w:t xml:space="preserve"> </w:t>
      </w:r>
      <w:r w:rsidR="00493847">
        <w:t xml:space="preserve">and </w:t>
      </w:r>
      <w:r>
        <w:t>stored in a local variable.</w:t>
      </w:r>
    </w:p>
    <w:p w14:paraId="504B405F" w14:textId="77777777" w:rsidR="00950D9E" w:rsidRDefault="00950D9E" w:rsidP="00950D9E">
      <w:pPr>
        <w:pStyle w:val="ListParagraph"/>
      </w:pPr>
    </w:p>
    <w:p w14:paraId="71F1560C" w14:textId="77777777" w:rsidR="00E4233A" w:rsidRPr="00950D9E" w:rsidRDefault="00106880" w:rsidP="00E4233A">
      <w:pPr>
        <w:pStyle w:val="ListParagraph"/>
        <w:numPr>
          <w:ilvl w:val="0"/>
          <w:numId w:val="3"/>
        </w:numPr>
      </w:pPr>
      <w:r w:rsidRPr="00106880">
        <w:rPr>
          <w:i/>
          <w:color w:val="4472C4" w:themeColor="accent5"/>
        </w:rPr>
        <w:t>URL</w:t>
      </w:r>
      <w:r w:rsidR="00E4233A">
        <w:t>:</w:t>
      </w:r>
      <w:r w:rsidR="00950D9E">
        <w:tab/>
      </w:r>
      <w:r w:rsidR="00E4233A">
        <w:t xml:space="preserve"> </w:t>
      </w:r>
      <w:r w:rsidR="00950D9E" w:rsidRPr="00950D9E">
        <w:rPr>
          <w:u w:val="single"/>
        </w:rPr>
        <w:t>http://0.0.0.0:5000/receive</w:t>
      </w:r>
    </w:p>
    <w:p w14:paraId="527F0CE2" w14:textId="77777777" w:rsidR="00950D9E" w:rsidRDefault="00106880" w:rsidP="00106880">
      <w:pPr>
        <w:ind w:left="720"/>
      </w:pPr>
      <w:proofErr w:type="spellStart"/>
      <w:r w:rsidRPr="00106880">
        <w:rPr>
          <w:i/>
          <w:color w:val="70AD47" w:themeColor="accent6"/>
        </w:rPr>
        <w:t>A</w:t>
      </w:r>
      <w:r w:rsidR="00950D9E" w:rsidRPr="00106880">
        <w:rPr>
          <w:i/>
          <w:color w:val="70AD47" w:themeColor="accent6"/>
        </w:rPr>
        <w:t>rgs</w:t>
      </w:r>
      <w:proofErr w:type="spellEnd"/>
      <w:r w:rsidR="00950D9E">
        <w:t>:</w:t>
      </w:r>
      <w:r>
        <w:tab/>
      </w:r>
      <w:r w:rsidR="00950D9E">
        <w:t>N/A</w:t>
      </w:r>
    </w:p>
    <w:p w14:paraId="6F1E241F" w14:textId="77777777" w:rsidR="00950D9E" w:rsidRDefault="00950D9E" w:rsidP="00106880">
      <w:pPr>
        <w:ind w:left="720"/>
      </w:pPr>
      <w:r w:rsidRPr="00106880">
        <w:rPr>
          <w:i/>
          <w:color w:val="C45911" w:themeColor="accent2" w:themeShade="BF"/>
        </w:rPr>
        <w:t>Return</w:t>
      </w:r>
      <w:r>
        <w:t>:</w:t>
      </w:r>
      <w:r w:rsidR="00106880">
        <w:tab/>
      </w:r>
      <w:r w:rsidR="001A66E9">
        <w:t>v</w:t>
      </w:r>
      <w:r>
        <w:t>alue: Shared Detection Results</w:t>
      </w:r>
      <w:r>
        <w:tab/>
      </w:r>
      <w:r>
        <w:tab/>
        <w:t>type: JSON</w:t>
      </w:r>
    </w:p>
    <w:p w14:paraId="725CBA49" w14:textId="77777777" w:rsidR="00E4233A" w:rsidRDefault="00950D9E" w:rsidP="00E4233A">
      <w:r>
        <w:tab/>
      </w:r>
      <w:r w:rsidRPr="00106880">
        <w:rPr>
          <w:i/>
        </w:rPr>
        <w:t>Intro</w:t>
      </w:r>
      <w:r>
        <w:t>:</w:t>
      </w:r>
    </w:p>
    <w:p w14:paraId="6A637AA1" w14:textId="77777777" w:rsidR="00950D9E" w:rsidRDefault="00950D9E" w:rsidP="00106880">
      <w:pPr>
        <w:ind w:left="720" w:firstLine="720"/>
      </w:pPr>
      <w:r>
        <w:t xml:space="preserve">If </w:t>
      </w:r>
      <w:r w:rsidR="00493847">
        <w:t xml:space="preserve">the </w:t>
      </w:r>
      <w:r w:rsidRPr="00493847">
        <w:rPr>
          <w:noProof/>
        </w:rPr>
        <w:t>local</w:t>
      </w:r>
      <w:r>
        <w:t xml:space="preserve"> variable does hold the value of shared </w:t>
      </w:r>
      <w:r w:rsidR="00106880">
        <w:t xml:space="preserve">detection results, return in a JSON format as a response back to </w:t>
      </w:r>
      <w:r w:rsidR="00493847">
        <w:t xml:space="preserve">the </w:t>
      </w:r>
      <w:r w:rsidR="00106880" w:rsidRPr="00493847">
        <w:rPr>
          <w:noProof/>
        </w:rPr>
        <w:t>client</w:t>
      </w:r>
      <w:r w:rsidR="00106880">
        <w:t xml:space="preserve"> and clear the local variable for </w:t>
      </w:r>
      <w:r w:rsidR="001A66E9">
        <w:t xml:space="preserve">the </w:t>
      </w:r>
      <w:r w:rsidR="00106880" w:rsidRPr="001A66E9">
        <w:rPr>
          <w:noProof/>
        </w:rPr>
        <w:t>next</w:t>
      </w:r>
      <w:r w:rsidR="00106880">
        <w:t xml:space="preserve"> sharing preparation. </w:t>
      </w:r>
      <w:r w:rsidR="00106880" w:rsidRPr="00493847">
        <w:rPr>
          <w:noProof/>
        </w:rPr>
        <w:t>Otherwise</w:t>
      </w:r>
      <w:r w:rsidR="00493847">
        <w:rPr>
          <w:noProof/>
        </w:rPr>
        <w:t>,</w:t>
      </w:r>
      <w:r w:rsidR="00106880">
        <w:t xml:space="preserve"> return 0 as a response indicating that nothing to be shared right now.</w:t>
      </w:r>
    </w:p>
    <w:p w14:paraId="056452ED" w14:textId="77777777" w:rsidR="001A66E9" w:rsidRDefault="001A66E9" w:rsidP="00106880">
      <w:pPr>
        <w:ind w:left="720" w:firstLine="720"/>
      </w:pPr>
    </w:p>
    <w:p w14:paraId="74CDF8CE" w14:textId="77777777" w:rsidR="001A66E9" w:rsidRDefault="001A66E9" w:rsidP="001A66E9">
      <w:pPr>
        <w:pStyle w:val="ListParagraph"/>
        <w:numPr>
          <w:ilvl w:val="0"/>
          <w:numId w:val="3"/>
        </w:numPr>
      </w:pPr>
      <w:r w:rsidRPr="001A66E9">
        <w:rPr>
          <w:i/>
          <w:color w:val="4472C4" w:themeColor="accent5"/>
        </w:rPr>
        <w:lastRenderedPageBreak/>
        <w:t>URL</w:t>
      </w:r>
      <w:r>
        <w:t xml:space="preserve">: </w:t>
      </w:r>
      <w:r>
        <w:tab/>
      </w:r>
      <w:r w:rsidRPr="00206978">
        <w:t>http://0.0.0.0:5000/</w:t>
      </w:r>
      <w:r w:rsidR="00206978" w:rsidRPr="00206978">
        <w:t>store</w:t>
      </w:r>
    </w:p>
    <w:p w14:paraId="1CCEE535" w14:textId="690D4377" w:rsidR="001A66E9" w:rsidRDefault="001A66E9" w:rsidP="001A66E9">
      <w:pPr>
        <w:pStyle w:val="ListParagraph"/>
      </w:pPr>
      <w:proofErr w:type="spellStart"/>
      <w:r w:rsidRPr="001A66E9">
        <w:rPr>
          <w:i/>
          <w:color w:val="70AD47" w:themeColor="accent6"/>
        </w:rPr>
        <w:t>Args</w:t>
      </w:r>
      <w:proofErr w:type="spellEnd"/>
      <w:r>
        <w:t>:</w:t>
      </w:r>
      <w:r>
        <w:tab/>
        <w:t xml:space="preserve">name: </w:t>
      </w:r>
      <w:r w:rsidR="000E0DDA">
        <w:t>sharing</w:t>
      </w:r>
      <w:r>
        <w:t xml:space="preserve"> </w:t>
      </w:r>
      <w:r>
        <w:tab/>
        <w:t xml:space="preserve">type: </w:t>
      </w:r>
      <w:proofErr w:type="spellStart"/>
      <w:r>
        <w:t>dict</w:t>
      </w:r>
      <w:proofErr w:type="spellEnd"/>
      <w:r>
        <w:tab/>
        <w:t>action: append</w:t>
      </w:r>
    </w:p>
    <w:p w14:paraId="3CE2155B" w14:textId="02B85BD6" w:rsidR="000E0DDA" w:rsidRPr="000E0DDA" w:rsidRDefault="000E0DDA" w:rsidP="001A66E9">
      <w:pPr>
        <w:pStyle w:val="ListParagraph"/>
      </w:pPr>
      <w:r>
        <w:rPr>
          <w:color w:val="70AD47" w:themeColor="accent6"/>
        </w:rPr>
        <w:tab/>
      </w:r>
      <w:proofErr w:type="spellStart"/>
      <w:proofErr w:type="gramStart"/>
      <w:r w:rsidRPr="000E0DDA">
        <w:t>Name:sourceIp</w:t>
      </w:r>
      <w:proofErr w:type="spellEnd"/>
      <w:proofErr w:type="gramEnd"/>
      <w:r w:rsidRPr="000E0DDA">
        <w:tab/>
      </w:r>
      <w:proofErr w:type="spellStart"/>
      <w:r w:rsidRPr="000E0DDA">
        <w:t>type:str</w:t>
      </w:r>
      <w:proofErr w:type="spellEnd"/>
      <w:r>
        <w:rPr>
          <w:color w:val="70AD47" w:themeColor="accent6"/>
        </w:rPr>
        <w:tab/>
      </w:r>
    </w:p>
    <w:p w14:paraId="483BEB29" w14:textId="77777777" w:rsidR="001A66E9" w:rsidRDefault="001A66E9" w:rsidP="001A66E9">
      <w:pPr>
        <w:pStyle w:val="ListParagraph"/>
      </w:pPr>
      <w:r w:rsidRPr="001A66E9">
        <w:rPr>
          <w:i/>
          <w:color w:val="C45911" w:themeColor="accent2" w:themeShade="BF"/>
        </w:rPr>
        <w:t>Return</w:t>
      </w:r>
      <w:r>
        <w:t xml:space="preserve">: </w:t>
      </w:r>
      <w:r>
        <w:tab/>
        <w:t>value: 1</w:t>
      </w:r>
      <w:r>
        <w:tab/>
      </w:r>
      <w:r>
        <w:tab/>
        <w:t>type: int</w:t>
      </w:r>
    </w:p>
    <w:p w14:paraId="3DB9539E" w14:textId="77777777" w:rsidR="001A66E9" w:rsidRDefault="001A66E9" w:rsidP="001A66E9">
      <w:pPr>
        <w:pStyle w:val="ListParagraph"/>
      </w:pPr>
      <w:r>
        <w:t>Intro:</w:t>
      </w:r>
    </w:p>
    <w:p w14:paraId="09C9B86E" w14:textId="799FB56A" w:rsidR="001A66E9" w:rsidRDefault="001A66E9" w:rsidP="001A66E9">
      <w:pPr>
        <w:pStyle w:val="ListParagraph"/>
      </w:pPr>
      <w:r>
        <w:tab/>
        <w:t>Receive the to-be-shared detection results from other</w:t>
      </w:r>
      <w:r w:rsidR="000E0DDA">
        <w:t xml:space="preserve"> Client and its IP address, </w:t>
      </w:r>
      <w:r>
        <w:t xml:space="preserve">and </w:t>
      </w:r>
      <w:r w:rsidR="000E0DDA">
        <w:t xml:space="preserve">then </w:t>
      </w:r>
      <w:r>
        <w:t>store the received value</w:t>
      </w:r>
      <w:r w:rsidR="000E0DDA">
        <w:t xml:space="preserve"> and IP address</w:t>
      </w:r>
      <w:r>
        <w:t xml:space="preserve"> in local variable</w:t>
      </w:r>
      <w:r w:rsidR="000E0DDA">
        <w:t>s</w:t>
      </w:r>
      <w:r>
        <w:t>.</w:t>
      </w:r>
    </w:p>
    <w:p w14:paraId="1AB51A3F" w14:textId="77777777" w:rsidR="00861218" w:rsidRDefault="00861218" w:rsidP="001A66E9">
      <w:pPr>
        <w:pStyle w:val="ListParagraph"/>
      </w:pPr>
    </w:p>
    <w:p w14:paraId="30BCA4E6" w14:textId="77777777" w:rsidR="00861218" w:rsidRDefault="00861218" w:rsidP="00861218">
      <w:pPr>
        <w:pStyle w:val="ListParagraph"/>
        <w:numPr>
          <w:ilvl w:val="0"/>
          <w:numId w:val="3"/>
        </w:numPr>
      </w:pPr>
      <w:r w:rsidRPr="001A66E9">
        <w:rPr>
          <w:i/>
          <w:color w:val="4472C4" w:themeColor="accent5"/>
        </w:rPr>
        <w:t>URL</w:t>
      </w:r>
      <w:r>
        <w:t xml:space="preserve">: </w:t>
      </w:r>
      <w:r>
        <w:tab/>
      </w:r>
      <w:r w:rsidRPr="00206978">
        <w:t>http://0.0.0.0:5000/</w:t>
      </w:r>
      <w:r>
        <w:t>notify</w:t>
      </w:r>
    </w:p>
    <w:p w14:paraId="500EE65E" w14:textId="77777777" w:rsidR="00861218" w:rsidRDefault="00861218" w:rsidP="00861218">
      <w:pPr>
        <w:pStyle w:val="ListParagraph"/>
      </w:pPr>
      <w:proofErr w:type="spellStart"/>
      <w:r w:rsidRPr="001A66E9">
        <w:rPr>
          <w:i/>
          <w:color w:val="70AD47" w:themeColor="accent6"/>
        </w:rPr>
        <w:t>Args</w:t>
      </w:r>
      <w:proofErr w:type="spellEnd"/>
      <w:r>
        <w:t>:</w:t>
      </w:r>
      <w:r>
        <w:tab/>
        <w:t>N/A</w:t>
      </w:r>
    </w:p>
    <w:p w14:paraId="66A883AE" w14:textId="77777777" w:rsidR="00861218" w:rsidRDefault="00861218" w:rsidP="00861218">
      <w:pPr>
        <w:pStyle w:val="ListParagraph"/>
      </w:pPr>
      <w:r w:rsidRPr="001A66E9">
        <w:rPr>
          <w:i/>
          <w:color w:val="C45911" w:themeColor="accent2" w:themeShade="BF"/>
        </w:rPr>
        <w:t>Return</w:t>
      </w:r>
      <w:r>
        <w:t xml:space="preserve">: </w:t>
      </w:r>
      <w:r>
        <w:tab/>
        <w:t>value: 1</w:t>
      </w:r>
      <w:r>
        <w:tab/>
        <w:t>/0</w:t>
      </w:r>
      <w:r>
        <w:tab/>
        <w:t>type: int</w:t>
      </w:r>
    </w:p>
    <w:p w14:paraId="69D09AC0" w14:textId="77777777" w:rsidR="00861218" w:rsidRDefault="00861218" w:rsidP="00861218">
      <w:pPr>
        <w:pStyle w:val="ListParagraph"/>
      </w:pPr>
      <w:r>
        <w:t>Intro:</w:t>
      </w:r>
    </w:p>
    <w:p w14:paraId="02CDB136" w14:textId="77777777" w:rsidR="00861218" w:rsidRDefault="00861218" w:rsidP="00861218">
      <w:pPr>
        <w:pStyle w:val="ListParagraph"/>
      </w:pPr>
      <w:r>
        <w:tab/>
        <w:t xml:space="preserve">If the local Raspberry Pi has stored data sent from other Pi, notify the user by returning value 1, otherwise returning value 0 indicating nothing shared to this local Pi. </w:t>
      </w:r>
    </w:p>
    <w:p w14:paraId="281428F4" w14:textId="77777777" w:rsidR="00861218" w:rsidRDefault="00861218" w:rsidP="001A66E9">
      <w:pPr>
        <w:pStyle w:val="ListParagraph"/>
      </w:pPr>
    </w:p>
    <w:sectPr w:rsidR="008612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D535F8"/>
    <w:multiLevelType w:val="hybridMultilevel"/>
    <w:tmpl w:val="C2FCE2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2E57B6"/>
    <w:multiLevelType w:val="hybridMultilevel"/>
    <w:tmpl w:val="FD9E5D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9C2E9C"/>
    <w:multiLevelType w:val="hybridMultilevel"/>
    <w:tmpl w:val="48068C80"/>
    <w:lvl w:ilvl="0" w:tplc="D5D2536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086498"/>
    <w:multiLevelType w:val="hybridMultilevel"/>
    <w:tmpl w:val="B1826332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MTOysDA2M7YwMzZV0lEKTi0uzszPAykwqgUASrukpSwAAAA="/>
  </w:docVars>
  <w:rsids>
    <w:rsidRoot w:val="00E4233A"/>
    <w:rsid w:val="000E0DDA"/>
    <w:rsid w:val="00106880"/>
    <w:rsid w:val="001A66E9"/>
    <w:rsid w:val="00206978"/>
    <w:rsid w:val="00264CE5"/>
    <w:rsid w:val="00493847"/>
    <w:rsid w:val="00861218"/>
    <w:rsid w:val="00950D9E"/>
    <w:rsid w:val="00BA13A2"/>
    <w:rsid w:val="00E42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305820"/>
  <w15:chartTrackingRefBased/>
  <w15:docId w15:val="{C32A5DE1-DD36-4972-8DDA-C75E7C5BC0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233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4233A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20697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06978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2</Pages>
  <Words>307</Words>
  <Characters>175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Texas</Company>
  <LinksUpToDate>false</LinksUpToDate>
  <CharactersWithSpaces>2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, Haidi</dc:creator>
  <cp:keywords/>
  <dc:description/>
  <cp:lastModifiedBy>Chen, Haidi</cp:lastModifiedBy>
  <cp:revision>6</cp:revision>
  <dcterms:created xsi:type="dcterms:W3CDTF">2019-02-11T20:05:00Z</dcterms:created>
  <dcterms:modified xsi:type="dcterms:W3CDTF">2019-03-09T23:00:00Z</dcterms:modified>
</cp:coreProperties>
</file>